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Melbourne</w:t>
      </w:r>
    </w:p>
    <w:bookmarkStart w:id="25" w:name="X2cab790d328f96d5bad8447a47e3da02c201618"/>
    <w:p>
      <w:pPr>
        <w:pStyle w:val="Heading1"/>
      </w:pPr>
      <w:r>
        <w:t xml:space="preserve">Cover Letter for Social Worker Position in Australia Melbourne</w:t>
      </w:r>
    </w:p>
    <w:p>
      <w:pPr>
        <w:pStyle w:val="FirstParagraph"/>
      </w:pPr>
      <w:r>
        <w:t xml:space="preserve">Dear [Employer's Name or Hiring Manager],</w:t>
      </w:r>
    </w:p>
    <w:p>
      <w:pPr>
        <w:pStyle w:val="BodyText"/>
      </w:pPr>
      <w:r>
        <w:t xml:space="preserve">I am writing to express my enthusiastic interest in the Social Worker position at [Organization Name] in Australia Melbourne. With a deep commitment to fostering social equity and supporting vulnerable communities, I am eager to contribute my skills, experience, and passion for social work within this dynamic and culturally rich region. As a dedicated professional with [X years] of experience in social work across diverse settings, I am confident that my background aligns with the values and objectives of your organization. This cover letter outlines my qualifications, experiences, and why I am particularly drawn to working as a Social Worker in Australia Melbourne.</w:t>
      </w:r>
    </w:p>
    <w:bookmarkStart w:id="20" w:name="Xb854d80f49f7a3117cc2eff8ac2e3b4a94d7fc5"/>
    <w:p>
      <w:pPr>
        <w:pStyle w:val="Heading2"/>
      </w:pPr>
      <w:r>
        <w:t xml:space="preserve">Why Australia Melbourne? A Unique Opportunity for Social Work</w:t>
      </w:r>
    </w:p>
    <w:p>
      <w:pPr>
        <w:pStyle w:val="FirstParagraph"/>
      </w:pPr>
      <w:r>
        <w:t xml:space="preserve">Australia Melbourne is a vibrant city known for its cultural diversity, innovation, and strong community networks. As a Social Worker in this region, I am inspired by the opportunity to address pressing social issues such as homelessness, mental health challenges, and family support systems. Melbourne’s unique blend of urban and suburban environments presents both challenges and opportunities to make a meaningful impact. My goal is to contribute to the well-being of individuals and families through evidence-based practices that are culturally sensitive and community-focused.</w:t>
      </w:r>
    </w:p>
    <w:p>
      <w:pPr>
        <w:pStyle w:val="BodyText"/>
      </w:pPr>
      <w:r>
        <w:t xml:space="preserve">Having worked in various social work roles across Australia, I have developed a profound understanding of the country’s social policies, welfare systems, and the importance of tailoring interventions to meet local needs. Melbourne’s emphasis on inclusivity and innovation aligns with my professional ethos. I am particularly drawn to your organization’s mission to [mention specific mission or values from the job posting], as it resonates deeply with my own dedication to empowering marginalized populations.</w:t>
      </w:r>
    </w:p>
    <w:bookmarkEnd w:id="20"/>
    <w:bookmarkStart w:id="21" w:name="professional-background-and-expertise"/>
    <w:p>
      <w:pPr>
        <w:pStyle w:val="Heading2"/>
      </w:pPr>
      <w:r>
        <w:t xml:space="preserve">Professional Background and Expertise</w:t>
      </w:r>
    </w:p>
    <w:p>
      <w:pPr>
        <w:pStyle w:val="FirstParagraph"/>
      </w:pPr>
      <w:r>
        <w:t xml:space="preserve">As a qualified Social Worker with [X years] of experience, I have consistently focused on building trust, advocating for clients, and collaborating with multidisciplinary teams to achieve positive outcomes. My career has spanned roles in community services, youth support, family counseling, and crisis intervention. For instance, while working at [Previous Organization Name], I led a team that provided trauma-informed care to refugees and asylum seekers in Melbourne. This role required a deep understanding of cultural competency, legal frameworks (such as the Australian Migration Act), and the ability to navigate complex systems to ensure clients received equitable support.</w:t>
      </w:r>
    </w:p>
    <w:p>
      <w:pPr>
        <w:pStyle w:val="BodyText"/>
      </w:pPr>
      <w:r>
        <w:t xml:space="preserve">My work as a Social Worker has also involved developing programs that address social determinants of health. In [Previous Role], I designed and implemented a community-based initiative aimed at reducing youth homelessness by connecting young people with education, employment, and mental health services. This project not only improved outcomes for over 200 individuals but also strengthened partnerships between local agencies, schools, and government bodies. These experiences have honed my skills in program development, stakeholder engagement, and data-driven decision-making—qualities I believe are essential for success in this role.</w:t>
      </w:r>
    </w:p>
    <w:bookmarkEnd w:id="21"/>
    <w:bookmarkStart w:id="22" w:name="key-skills-and-qualifications"/>
    <w:p>
      <w:pPr>
        <w:pStyle w:val="Heading2"/>
      </w:pPr>
      <w:r>
        <w:t xml:space="preserve">Key Skills and Qualifications</w:t>
      </w:r>
    </w:p>
    <w:p>
      <w:pPr>
        <w:pStyle w:val="FirstParagraph"/>
      </w:pPr>
      <w:r>
        <w:t xml:space="preserve">Australia Melbourne’s social work landscape demands professionals who are adaptable, empathetic, and culturally aware. My qualifications include a [Bachelor’s/Master’s] degree in Social Work from [University Name], along with registration as a Social Worker with the Australian Association of Social Workers (AASW). I am also trained in trauma recovery, cognitive behavioral therapy (CBT), and family mediation, which enable me to address complex client needs effectively.</w:t>
      </w:r>
    </w:p>
    <w:p>
      <w:pPr>
        <w:pStyle w:val="BodyText"/>
      </w:pPr>
      <w:r>
        <w:t xml:space="preserve">One of my core strengths is my ability to build rapport with clients from diverse backgrounds. In Melbourne’s multicultural context, this skill is crucial for ensuring that services are accessible and respectful of individual differences. For example, during my time at [Previous Organization], I facilitated group sessions for Indigenous youth, incorporating traditional practices and local knowledge to create a safe and inclusive environment. This approach not only improved client engagement but also fostered a sense of belonging and empowerment.</w:t>
      </w:r>
    </w:p>
    <w:p>
      <w:pPr>
        <w:pStyle w:val="BodyText"/>
      </w:pPr>
      <w:r>
        <w:t xml:space="preserve">In addition to clinical skills, I am proficient in case management, needs assessments, and crisis intervention. My ability to work independently while collaborating with colleagues ensures that clients receive holistic support. I am also committed to ongoing professional development, regularly attending workshops and conferences focused on social work innovations in Australia Melbourne.</w:t>
      </w:r>
    </w:p>
    <w:bookmarkEnd w:id="22"/>
    <w:bookmarkStart w:id="23" w:name="Xb59451ebdbea361c69eaa8c4eee619c1ac0c84a"/>
    <w:p>
      <w:pPr>
        <w:pStyle w:val="Heading2"/>
      </w:pPr>
      <w:r>
        <w:t xml:space="preserve">Why Choose Me as a Social Worker in Australia Melbourne?</w:t>
      </w:r>
    </w:p>
    <w:p>
      <w:pPr>
        <w:pStyle w:val="FirstParagraph"/>
      </w:pPr>
      <w:r>
        <w:t xml:space="preserve">What sets me apart is my unwavering dedication to the principles of social justice and human rights. I believe that every individual deserves access to resources, support, and opportunities to thrive. In Australia Melbourne, where socioeconomic disparities persist, I am driven to advocate for systemic change while providing direct support to those in need.</w:t>
      </w:r>
    </w:p>
    <w:p>
      <w:pPr>
        <w:pStyle w:val="BodyText"/>
      </w:pPr>
      <w:r>
        <w:t xml:space="preserve">My experience in Melbourne has also exposed me to the unique challenges faced by local communities. For instance, the city’s rapid urbanization has led to increased pressure on housing and mental health services. As a Social Worker, I have worked closely with local councils and NGOs to develop strategies that address these issues. This hands-on experience has prepared me to contribute meaningfully to your organization’s initiatives.</w:t>
      </w:r>
    </w:p>
    <w:p>
      <w:pPr>
        <w:pStyle w:val="BodyText"/>
      </w:pPr>
      <w:r>
        <w:t xml:space="preserve">Moreover, my ability to communicate effectively in multiple languages (e.g., [list languages]) allows me to connect with a broader range of clients. This skill is particularly valuable in Melbourne, where over 25% of residents speak a language other than English at home. By bridging cultural and linguistic gaps, I can ensure that services are inclusive and responsive to the needs of all community members.</w:t>
      </w:r>
    </w:p>
    <w:bookmarkEnd w:id="23"/>
    <w:bookmarkStart w:id="24" w:name="conclusion-a-commitment-to-impact"/>
    <w:p>
      <w:pPr>
        <w:pStyle w:val="Heading2"/>
      </w:pPr>
      <w:r>
        <w:t xml:space="preserve">Conclusion: A Commitment to Impact</w:t>
      </w:r>
    </w:p>
    <w:p>
      <w:pPr>
        <w:pStyle w:val="FirstParagraph"/>
      </w:pPr>
      <w:r>
        <w:t xml:space="preserve">In conclusion, I am excited about the opportunity to join [Organization Name] as a Social Worker in Australia Melbourne. My combination of professional expertise, cultural sensitivity, and passion for social justice aligns perfectly with your mission. I am confident that my background and skills will enable me to contribute effectively to your team while making a lasting impact on the lives of those you serve.</w:t>
      </w:r>
    </w:p>
    <w:p>
      <w:pPr>
        <w:pStyle w:val="BodyText"/>
      </w:pPr>
      <w:r>
        <w:t xml:space="preserve">Thank you for considering my application. I would welcome the chance to discuss how my experience and vision can benefit your organization. Please feel free to contact me at [Your Phone Number] or [Your Email Address] at your earliest convenience. I look forward to the possibility of contributing to the vital work of Social Workers in Australia Melbourn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Australia Melbourne</dc:title>
  <dc:creator/>
  <dc:language>en</dc:language>
  <cp:keywords/>
  <dcterms:created xsi:type="dcterms:W3CDTF">2025-12-10T09:14:55Z</dcterms:created>
  <dcterms:modified xsi:type="dcterms:W3CDTF">2025-12-10T09:14:55Z</dcterms:modified>
</cp:coreProperties>
</file>

<file path=docProps/custom.xml><?xml version="1.0" encoding="utf-8"?>
<Properties xmlns="http://schemas.openxmlformats.org/officeDocument/2006/custom-properties" xmlns:vt="http://schemas.openxmlformats.org/officeDocument/2006/docPropsVTypes"/>
</file>